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8fc6f24</w:t>
      </w:r>
      <w:r>
        <w:t xml:space="preserve"> </w:t>
      </w:r>
      <w:r>
        <w:t xml:space="preserve">-</w:t>
      </w:r>
      <w:r>
        <w:t xml:space="preserve"> </w:t>
      </w:r>
      <w:r>
        <w:t xml:space="preserve">envvar</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5:53:50</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8fc6f24 - envvar - Mon, 9 Dec 2024 15:53:50 -0500</w:t>
      </w:r>
    </w:p>
    <w:p>
      <w:pPr>
        <w:pStyle w:val="BodyText"/>
      </w:pPr>
      <w:r>
        <w:t xml:space="preserve">Versiones Anteriores</w:t>
      </w:r>
    </w:p>
    <w:p>
      <w:pPr>
        <w:pStyle w:val="BodyText"/>
      </w:pPr>
      <w:r>
        <w:t xml:space="preserve">1.c28a960 - Compilación para entrega - Sat, 7 Dec 2024 17:23:21 +0000</w:t>
      </w:r>
    </w:p>
    <w:p>
      <w:pPr>
        <w:pStyle w:val="BodyText"/>
      </w:pPr>
      <w:r>
        <w:t xml:space="preserve">1.8a564bb - Compilación para entrega - Sat, 7 Dec 2024 17:07:34 +0000</w:t>
      </w:r>
    </w:p>
    <w:p>
      <w:pPr>
        <w:pStyle w:val="BodyText"/>
      </w:pPr>
      <w:r>
        <w:t xml:space="preserve">1.f719a6c - Compilación para entrega - Thu, 5 Dec 2024 21:21:37 +0000</w:t>
      </w:r>
    </w:p>
    <w:p>
      <w:pPr>
        <w:pStyle w:val="BodyText"/>
      </w:pPr>
      <w:r>
        <w:t xml:space="preserve">1.aa178a0 - Compilación para entrega - Thu, 5 Dec 2024 21:16:38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8fc6f24 - envvar - Mon, 9 Dec 2024 15:53:50 -0500</dc:creator>
  <dc:language>en</dc:language>
  <dc:subject>Implementación Proyecto</dc:subject>
  <cp:keywords>Integración, Interoperabilidad, JEP, Softgic</cp:keywords>
  <dcterms:created xsi:type="dcterms:W3CDTF">2024-12-09T20:55:52Z</dcterms:created>
  <dcterms:modified xsi:type="dcterms:W3CDTF">2024-12-09T20: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